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information-integrity"/>
      <w:r>
        <w:t xml:space="preserve">SYSTEM AND INFORMATION INTEGRITY</w:t>
      </w:r>
      <w:bookmarkEnd w:id="20"/>
    </w:p>
    <w:p>
      <w:pPr>
        <w:pStyle w:val="Heading2"/>
      </w:pPr>
      <w:bookmarkStart w:id="21" w:name="si-01-system-and-information-integrity-policy-and-procedures"/>
      <w:r>
        <w:t xml:space="preserve">SI-01 SYSTEM AND INFORMATION INTEGRITY POLICY AND PROCEDURES</w:t>
      </w:r>
      <w:bookmarkEnd w:id="21"/>
    </w:p>
    <w:p>
      <w:pPr>
        <w:pStyle w:val="BlockText"/>
      </w:pPr>
      <w:r>
        <w:t xml:space="preserve">Control description:</w:t>
      </w:r>
      <w:r>
        <w:t xml:space="preserve"> </w:t>
      </w:r>
      <w:hyperlink r:id="rId22">
        <w:r>
          <w:rPr>
            <w:rStyle w:val="Hyperlink"/>
          </w:rPr>
          <w:t xml:space="preserve">http://800-53.govready.com/control?id=SI-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and information integrity policy and procedures for the LINCS Technology Project system are formally documented in the LINCS SSP, which provides the roles and responsibilities as it pertains to physical and environmental protection systems. The LINCS Technology Project system support staff monitors the network on a daily basis and employs up-to-date patches to protect the integrity of the system.</w:t>
      </w:r>
    </w:p>
    <w:p>
      <w:pPr>
        <w:pStyle w:val="BodyText"/>
      </w:pPr>
      <w:r>
        <w:t xml:space="preserve">Additional information is contained within the Department of Education, Handbook for Information Assurance Security Policy (Handbook OCIO-01.</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si-02-flaw-remediation"/>
      <w:r>
        <w:t xml:space="preserve">SI-02 FLAW REMEDIATION</w:t>
      </w:r>
      <w:bookmarkEnd w:id="27"/>
    </w:p>
    <w:p>
      <w:pPr>
        <w:pStyle w:val="BlockText"/>
      </w:pPr>
      <w:r>
        <w:t xml:space="preserve">Control description:</w:t>
      </w:r>
      <w:r>
        <w:t xml:space="preserve"> </w:t>
      </w:r>
      <w:hyperlink r:id="rId28">
        <w:r>
          <w:rPr>
            <w:rStyle w:val="Hyperlink"/>
          </w:rPr>
          <w:t xml:space="preserve">http://800-53.govready.com/control?id=SI-2</w:t>
        </w:r>
      </w:hyperlink>
    </w:p>
    <w:p>
      <w:pPr>
        <w:pStyle w:val="BlockText"/>
      </w:pPr>
      <w:r>
        <w:t xml:space="preserve">Security control type: Hybrid</w:t>
      </w:r>
    </w:p>
    <w:p>
      <w:pPr>
        <w:pStyle w:val="Heading4"/>
      </w:pPr>
      <w:bookmarkStart w:id="29" w:name="drupal-specific-control-support"/>
      <w:r>
        <w:t xml:space="preserve">Drupal specific control support</w:t>
      </w:r>
      <w:bookmarkEnd w:id="29"/>
    </w:p>
    <w:p>
      <w:pPr>
        <w:pStyle w:val="FirstParagraph"/>
      </w:pPr>
      <w:r>
        <w:t xml:space="preserve">Drupal contains built-in security status monitoring of the core application and contributed module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flaw remediation.</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Identification of information system security flaws are detected as early as possible by the following methods:</w:t>
      </w:r>
    </w:p>
    <w:p>
      <w:pPr>
        <w:numPr>
          <w:numId w:val="1001"/>
          <w:ilvl w:val="0"/>
        </w:numPr>
      </w:pPr>
      <w:r>
        <w:t xml:space="preserve">Vulnerability scans, as described in RA-5.</w:t>
      </w:r>
    </w:p>
    <w:p>
      <w:pPr>
        <w:numPr>
          <w:numId w:val="1001"/>
          <w:ilvl w:val="0"/>
        </w:numPr>
      </w:pPr>
      <w:r>
        <w:t xml:space="preserve">Log analysis from monitoring described in SI-4.</w:t>
      </w:r>
    </w:p>
    <w:p>
      <w:pPr>
        <w:numPr>
          <w:numId w:val="1001"/>
          <w:ilvl w:val="0"/>
        </w:numPr>
      </w:pPr>
      <w:r>
        <w:t xml:space="preserve">Service flaw notifications (CVEs, etc.) are received by CivicActions Security and passed on to CicvicActions Operations when relevant.</w:t>
      </w:r>
    </w:p>
    <w:p>
      <w:pPr>
        <w:pStyle w:val="FirstParagraph"/>
      </w:pP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2"/>
      </w:pPr>
      <w:bookmarkStart w:id="39" w:name="si-022-automated-flaw-remediation-status"/>
      <w:r>
        <w:t xml:space="preserve">SI-02(2) AUTOMATED FLAW REMEDIATION STATUS</w:t>
      </w:r>
      <w:bookmarkEnd w:id="39"/>
    </w:p>
    <w:p>
      <w:pPr>
        <w:pStyle w:val="BlockText"/>
      </w:pPr>
      <w:r>
        <w:t xml:space="preserve">Control description:</w:t>
      </w:r>
      <w:r>
        <w:t xml:space="preserve"> </w:t>
      </w:r>
      <w:hyperlink r:id="rId28">
        <w:r>
          <w:rPr>
            <w:rStyle w:val="Hyperlink"/>
          </w:rPr>
          <w:t xml:space="preserve">http://800-53.govready.com/control?id=SI-2</w:t>
        </w:r>
      </w:hyperlink>
    </w:p>
    <w:p>
      <w:pPr>
        <w:pStyle w:val="BlockText"/>
      </w:pPr>
      <w:r>
        <w:t xml:space="preserve">Security control type: Hybrid</w:t>
      </w:r>
    </w:p>
    <w:p>
      <w:pPr>
        <w:pStyle w:val="Heading4"/>
      </w:pPr>
      <w:bookmarkStart w:id="40" w:name="civicactions-responsibility-5"/>
      <w:r>
        <w:t xml:space="preserve">CivicActions Responsibility</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4"/>
      </w:pPr>
      <w:bookmarkStart w:id="41" w:name="amazon-web-services-aws-us-eastwest-control-support-2"/>
      <w:r>
        <w:t xml:space="preserve">Amazon Web Services (AWS) US-East/West control support</w:t>
      </w:r>
      <w:bookmarkEnd w:id="41"/>
    </w:p>
    <w:p>
      <w:pPr>
        <w:pStyle w:val="FirstParagraph"/>
      </w:pPr>
      <w:r>
        <w:t xml:space="preserve">The system partially inherits this control from the FedRAMP Provisional ATO granted to the AWS Cloud dated 1 May 2013 for the following: automated flaw remediation status.</w:t>
      </w:r>
    </w:p>
    <w:p>
      <w:pPr>
        <w:pStyle w:val="Heading2"/>
      </w:pPr>
      <w:bookmarkStart w:id="42" w:name="si-03-malicious-code-protection"/>
      <w:r>
        <w:t xml:space="preserve">SI-03 MALICIOUS CODE PROTECTION</w:t>
      </w:r>
      <w:bookmarkEnd w:id="42"/>
    </w:p>
    <w:p>
      <w:pPr>
        <w:pStyle w:val="BlockText"/>
      </w:pPr>
      <w:r>
        <w:t xml:space="preserve">Control description:</w:t>
      </w:r>
      <w:r>
        <w:t xml:space="preserve"> </w:t>
      </w:r>
      <w:hyperlink r:id="rId43">
        <w:r>
          <w:rPr>
            <w:rStyle w:val="Hyperlink"/>
          </w:rPr>
          <w:t xml:space="preserve">http://800-53.govready.com/control?id=SI-3</w:t>
        </w:r>
      </w:hyperlink>
    </w:p>
    <w:p>
      <w:pPr>
        <w:pStyle w:val="BlockText"/>
      </w:pPr>
      <w:r>
        <w:t xml:space="preserve">Security control type: Hybrid</w:t>
      </w:r>
    </w:p>
    <w:p>
      <w:pPr>
        <w:pStyle w:val="Heading3"/>
      </w:pPr>
      <w:bookmarkStart w:id="44" w:name="part-a-1"/>
      <w:r>
        <w:t xml:space="preserve">Part a)</w:t>
      </w:r>
      <w:bookmarkEnd w:id="44"/>
    </w:p>
    <w:p>
      <w:pPr>
        <w:pStyle w:val="Heading4"/>
      </w:pPr>
      <w:bookmarkStart w:id="45" w:name="civicactions-responsibility-6"/>
      <w:r>
        <w:t xml:space="preserve">CivicActions Responsibility</w:t>
      </w:r>
      <w:bookmarkEnd w:id="45"/>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3"/>
      </w:pPr>
      <w:bookmarkStart w:id="46" w:name="part-b-1"/>
      <w:r>
        <w:t xml:space="preserve">Part b)</w:t>
      </w:r>
      <w:bookmarkEnd w:id="46"/>
    </w:p>
    <w:p>
      <w:pPr>
        <w:pStyle w:val="Heading4"/>
      </w:pPr>
      <w:bookmarkStart w:id="47" w:name="civicactions-responsibility-7"/>
      <w:r>
        <w:t xml:space="preserve">CivicActions Responsibility</w:t>
      </w:r>
      <w:bookmarkEnd w:id="47"/>
    </w:p>
    <w:p>
      <w:pPr>
        <w:pStyle w:val="FirstParagraph"/>
      </w:pPr>
      <w:r>
        <w:t xml:space="preserve">Anti-virus definitions and malicious code protection mechanisms are configured and updated automatically on a nightly basis.</w:t>
      </w:r>
    </w:p>
    <w:p>
      <w:pPr>
        <w:pStyle w:val="Heading3"/>
      </w:pPr>
      <w:bookmarkStart w:id="48" w:name="part-c-1"/>
      <w:r>
        <w:t xml:space="preserve">Part c)</w:t>
      </w:r>
      <w:bookmarkEnd w:id="48"/>
    </w:p>
    <w:p>
      <w:pPr>
        <w:pStyle w:val="Heading4"/>
      </w:pPr>
      <w:bookmarkStart w:id="49" w:name="civicactions-responsibility-8"/>
      <w:r>
        <w:t xml:space="preserve">CivicActions Responsibility</w:t>
      </w:r>
      <w:bookmarkEnd w:id="49"/>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3"/>
      </w:pPr>
      <w:bookmarkStart w:id="50" w:name="part-d-1"/>
      <w:r>
        <w:t xml:space="preserve">Part d)</w:t>
      </w:r>
      <w:bookmarkEnd w:id="50"/>
    </w:p>
    <w:p>
      <w:pPr>
        <w:pStyle w:val="Heading4"/>
      </w:pPr>
      <w:bookmarkStart w:id="51" w:name="civicactions-responsibility-9"/>
      <w:r>
        <w:t xml:space="preserve">CivicActions Responsibility</w:t>
      </w:r>
      <w:bookmarkEnd w:id="51"/>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2"/>
      </w:pPr>
      <w:bookmarkStart w:id="52" w:name="si-04-information-system-monitoring"/>
      <w:r>
        <w:t xml:space="preserve">SI-04 INFORMATION SYSTEM MONITORING</w:t>
      </w:r>
      <w:bookmarkEnd w:id="52"/>
    </w:p>
    <w:p>
      <w:pPr>
        <w:pStyle w:val="BlockText"/>
      </w:pPr>
      <w:r>
        <w:t xml:space="preserve">Control description:</w:t>
      </w:r>
      <w:r>
        <w:t xml:space="preserve"> </w:t>
      </w:r>
      <w:hyperlink r:id="rId53">
        <w:r>
          <w:rPr>
            <w:rStyle w:val="Hyperlink"/>
          </w:rPr>
          <w:t xml:space="preserve">http://800-53.govready.com/control?id=SI-4</w:t>
        </w:r>
      </w:hyperlink>
    </w:p>
    <w:p>
      <w:pPr>
        <w:pStyle w:val="BlockText"/>
      </w:pPr>
      <w:r>
        <w:t xml:space="preserve">Security control type: Hybrid</w:t>
      </w:r>
    </w:p>
    <w:p>
      <w:pPr>
        <w:pStyle w:val="Heading4"/>
      </w:pPr>
      <w:bookmarkStart w:id="54" w:name="amazon-web-services-aws-us-eastwest-control-support-3"/>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55" w:name="part-a-2"/>
      <w:r>
        <w:t xml:space="preserve">Part a)</w:t>
      </w:r>
      <w:bookmarkEnd w:id="55"/>
    </w:p>
    <w:p>
      <w:pPr>
        <w:pStyle w:val="Heading4"/>
      </w:pPr>
      <w:bookmarkStart w:id="56" w:name="civicactions-responsibility-10"/>
      <w:r>
        <w:t xml:space="preserve">CivicActions Responsibility</w:t>
      </w:r>
      <w:bookmarkEnd w:id="56"/>
    </w:p>
    <w:p>
      <w:pPr>
        <w:pStyle w:val="FirstParagraph"/>
      </w:pPr>
      <w:r>
        <w:t xml:space="preserve">CivicActions systems use a collection of monitoring systems, including:</w:t>
      </w:r>
    </w:p>
    <w:p>
      <w:pPr>
        <w:numPr>
          <w:numId w:val="1002"/>
          <w:ilvl w:val="0"/>
        </w:numPr>
      </w:pPr>
      <w:r>
        <w:t xml:space="preserve">ClamAV - provides signature based malware detection/quarantine</w:t>
      </w:r>
    </w:p>
    <w:p>
      <w:pPr>
        <w:numPr>
          <w:numId w:val="1002"/>
          <w:ilvl w:val="0"/>
        </w:numPr>
      </w:pPr>
      <w:r>
        <w:t xml:space="preserve">OSSEC host-based intrusion detection system (HIDS)</w:t>
      </w:r>
    </w:p>
    <w:p>
      <w:pPr>
        <w:numPr>
          <w:numId w:val="1002"/>
          <w:ilvl w:val="0"/>
        </w:numPr>
      </w:pPr>
      <w:r>
        <w:t xml:space="preserve">AIDE Advanced Intrusion Detection Environment (IDS))</w:t>
      </w:r>
    </w:p>
    <w:p>
      <w:pPr>
        <w:numPr>
          <w:numId w:val="1002"/>
          <w:ilvl w:val="0"/>
        </w:numPr>
      </w:pPr>
      <w:r>
        <w:t xml:space="preserve">fail2ban, an intrusion prevention system (IPS) framework</w:t>
      </w:r>
    </w:p>
    <w:p>
      <w:pPr>
        <w:numPr>
          <w:numId w:val="1002"/>
          <w:ilvl w:val="0"/>
        </w:numPr>
      </w:pPr>
      <w:r>
        <w:t xml:space="preserve">SELinux - a Mandatory Access Control (MAC) IPS</w:t>
      </w:r>
    </w:p>
    <w:p>
      <w:pPr>
        <w:numPr>
          <w:numId w:val="1002"/>
          <w:ilvl w:val="0"/>
        </w:numPr>
      </w:pPr>
      <w:r>
        <w:t xml:space="preserve">auditd - a secure system audit daemon</w:t>
      </w:r>
    </w:p>
    <w:p>
      <w:pPr>
        <w:numPr>
          <w:numId w:val="1002"/>
          <w:ilvl w:val="0"/>
        </w:numPr>
      </w:pPr>
      <w:r>
        <w:t xml:space="preserve">CloudWatch - AWS monitoring and measurement system</w:t>
      </w:r>
    </w:p>
    <w:p>
      <w:pPr>
        <w:numPr>
          <w:numId w:val="1002"/>
          <w:ilvl w:val="0"/>
        </w:numPr>
      </w:pPr>
      <w:r>
        <w:t xml:space="preserve">StatusCake - website monitoring tool</w:t>
      </w:r>
    </w:p>
    <w:p>
      <w:pPr>
        <w:numPr>
          <w:numId w:val="1002"/>
          <w:ilvl w:val="0"/>
        </w:numPr>
      </w:pPr>
      <w:r>
        <w:t xml:space="preserve">OpsGenie - a slack/email/text/phone incident escalation tool</w:t>
      </w:r>
    </w:p>
    <w:p>
      <w:pPr>
        <w:pStyle w:val="Heading3"/>
      </w:pPr>
      <w:bookmarkStart w:id="57" w:name="part-b-2"/>
      <w:r>
        <w:t xml:space="preserve">Part b)</w:t>
      </w:r>
      <w:bookmarkEnd w:id="57"/>
    </w:p>
    <w:p>
      <w:pPr>
        <w:pStyle w:val="Heading4"/>
      </w:pPr>
      <w:bookmarkStart w:id="58" w:name="civicactions-responsibility-11"/>
      <w:r>
        <w:t xml:space="preserve">CivicActions Responsibility</w:t>
      </w:r>
      <w:bookmarkEnd w:id="58"/>
    </w:p>
    <w:p>
      <w:pPr>
        <w:pStyle w:val="FirstParagraph"/>
      </w:pPr>
      <w:r>
        <w:t xml:space="preserve">Logs from the systems described in SI-4(a) are sent to the CivicActions SIEM tool for analysis. These logs can identify unauthorized use of the information system.</w:t>
      </w:r>
    </w:p>
    <w:p>
      <w:pPr>
        <w:pStyle w:val="Heading3"/>
      </w:pPr>
      <w:bookmarkStart w:id="59" w:name="part-c-2"/>
      <w:r>
        <w:t xml:space="preserve">Part c)</w:t>
      </w:r>
      <w:bookmarkEnd w:id="59"/>
    </w:p>
    <w:p>
      <w:pPr>
        <w:pStyle w:val="Heading4"/>
      </w:pPr>
      <w:bookmarkStart w:id="60" w:name="civicactions-responsibility-12"/>
      <w:r>
        <w:t xml:space="preserve">CivicActions Responsibility</w:t>
      </w:r>
      <w:bookmarkEnd w:id="60"/>
    </w:p>
    <w:p>
      <w:pPr>
        <w:pStyle w:val="FirstParagraph"/>
      </w:pPr>
      <w:r>
        <w:t xml:space="preserve">Monitoring and log collection occurs throughout the system.</w:t>
      </w:r>
    </w:p>
    <w:p>
      <w:pPr>
        <w:pStyle w:val="Heading4"/>
      </w:pPr>
      <w:bookmarkStart w:id="61" w:name="amazon-web-services-aws-us-eastwest-control-support-4"/>
      <w:r>
        <w:t xml:space="preserve">Amazon Web Services (AWS) US-East/West control support</w:t>
      </w:r>
      <w:bookmarkEnd w:id="61"/>
    </w:p>
    <w:p>
      <w:pPr>
        <w:pStyle w:val="FirstParagraph"/>
      </w:pPr>
      <w:r>
        <w:t xml:space="preserve">The system partially inherits this control from the FedRAMP Provisional ATO granted to the AWS Cloud dated 1 May 2013 for the following: information system monitoring.</w:t>
      </w:r>
    </w:p>
    <w:p>
      <w:pPr>
        <w:pStyle w:val="BodyText"/>
      </w:pP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3"/>
      </w:pPr>
      <w:bookmarkStart w:id="62" w:name="part-d-2"/>
      <w:r>
        <w:t xml:space="preserve">Part d)</w:t>
      </w:r>
      <w:bookmarkEnd w:id="62"/>
    </w:p>
    <w:p>
      <w:pPr>
        <w:pStyle w:val="Heading4"/>
      </w:pPr>
      <w:bookmarkStart w:id="63" w:name="civicactions-responsibility-13"/>
      <w:r>
        <w:t xml:space="preserve">CivicActions Responsibility</w:t>
      </w:r>
      <w:bookmarkEnd w:id="63"/>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4" w:name="amazon-web-services-aws-us-eastwest-control-support-5"/>
      <w:r>
        <w:t xml:space="preserve">Amazon Web Services (AWS) US-East/West control support</w:t>
      </w:r>
      <w:bookmarkEnd w:id="64"/>
    </w:p>
    <w:p>
      <w:pPr>
        <w:pStyle w:val="FirstParagraph"/>
      </w:pPr>
      <w:r>
        <w:t xml:space="preserve">The system inherits this control from the FedRAMP Provisional ATO granted to the AWS Cloud dated 1 May 2013 for the following: information system monitoring.</w:t>
      </w:r>
    </w:p>
    <w:p>
      <w:pPr>
        <w:pStyle w:val="Heading3"/>
      </w:pPr>
      <w:bookmarkStart w:id="65" w:name="part-e"/>
      <w:r>
        <w:t xml:space="preserve">Part e)</w:t>
      </w:r>
      <w:bookmarkEnd w:id="65"/>
    </w:p>
    <w:p>
      <w:pPr>
        <w:pStyle w:val="Heading4"/>
      </w:pPr>
      <w:bookmarkStart w:id="66" w:name="civicactions-responsibility-14"/>
      <w:r>
        <w:t xml:space="preserve">CivicActions Responsibility</w:t>
      </w:r>
      <w:bookmarkEnd w:id="66"/>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7" w:name="amazon-web-services-aws-us-eastwest-control-support-6"/>
      <w:r>
        <w:t xml:space="preserve">Amazon Web Services (AWS) US-East/West control support</w:t>
      </w:r>
      <w:bookmarkEnd w:id="67"/>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68" w:name="part-f"/>
      <w:r>
        <w:t xml:space="preserve">Part f)</w:t>
      </w:r>
      <w:bookmarkEnd w:id="68"/>
    </w:p>
    <w:p>
      <w:pPr>
        <w:pStyle w:val="Heading4"/>
      </w:pPr>
      <w:bookmarkStart w:id="69" w:name="civicactions-responsibility-15"/>
      <w:r>
        <w:t xml:space="preserve">CivicActions Responsibility</w:t>
      </w:r>
      <w:bookmarkEnd w:id="69"/>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70" w:name="amazon-web-services-aws-us-eastwest-control-support-7"/>
      <w:r>
        <w:t xml:space="preserve">Amazon Web Services (AWS) US-East/West control support</w:t>
      </w:r>
      <w:bookmarkEnd w:id="70"/>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71" w:name="part-g"/>
      <w:r>
        <w:t xml:space="preserve">Part g)</w:t>
      </w:r>
      <w:bookmarkEnd w:id="71"/>
    </w:p>
    <w:p>
      <w:pPr>
        <w:pStyle w:val="Heading4"/>
      </w:pPr>
      <w:bookmarkStart w:id="72" w:name="civicactions-responsibility-16"/>
      <w:r>
        <w:t xml:space="preserve">CivicActions Responsibility</w:t>
      </w:r>
      <w:bookmarkEnd w:id="72"/>
    </w:p>
    <w:p>
      <w:pPr>
        <w:pStyle w:val="FirstParagraph"/>
      </w:pPr>
      <w:r>
        <w:t xml:space="preserve">System alerts generated by CivicActions internal monitors (StatusCake, OSSEC, ClamAV, others) are sent to the Incident Response team via OpsGenie.</w:t>
      </w:r>
    </w:p>
    <w:p>
      <w:pPr>
        <w:pStyle w:val="Heading4"/>
      </w:pPr>
      <w:bookmarkStart w:id="73" w:name="amazon-web-services-aws-us-eastwest-control-support-8"/>
      <w:r>
        <w:t xml:space="preserve">Amazon Web Services (AWS) US-East/West control support</w:t>
      </w:r>
      <w:bookmarkEnd w:id="73"/>
    </w:p>
    <w:p>
      <w:pPr>
        <w:pStyle w:val="FirstParagraph"/>
      </w:pPr>
      <w:r>
        <w:t xml:space="preserve">The system partially inherits this control from the FedRAMP Provisional ATO granted to the AWS Cloud dated 1 May 2013 for the following: information system monitoring.</w:t>
      </w:r>
    </w:p>
    <w:p>
      <w:pPr>
        <w:pStyle w:val="BodyText"/>
      </w:pP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2"/>
      </w:pPr>
      <w:bookmarkStart w:id="74" w:name="si-05-security-alerts-advisories-and-directives"/>
      <w:r>
        <w:t xml:space="preserve">SI-05 SECURITY ALERTS, ADVISORIES, AND DIRECTIVES</w:t>
      </w:r>
      <w:bookmarkEnd w:id="74"/>
    </w:p>
    <w:p>
      <w:pPr>
        <w:pStyle w:val="BlockText"/>
      </w:pPr>
      <w:r>
        <w:t xml:space="preserve">Control description:</w:t>
      </w:r>
      <w:r>
        <w:t xml:space="preserve"> </w:t>
      </w:r>
      <w:hyperlink r:id="rId75">
        <w:r>
          <w:rPr>
            <w:rStyle w:val="Hyperlink"/>
          </w:rPr>
          <w:t xml:space="preserve">http://800-53.govready.com/control?id=SI-5</w:t>
        </w:r>
      </w:hyperlink>
    </w:p>
    <w:p>
      <w:pPr>
        <w:pStyle w:val="BlockText"/>
      </w:pPr>
      <w:r>
        <w:t xml:space="preserve">Security control type: Hybrid</w:t>
      </w:r>
    </w:p>
    <w:p>
      <w:pPr>
        <w:pStyle w:val="Heading4"/>
      </w:pPr>
      <w:bookmarkStart w:id="76" w:name="lincs-specific-control-or-lincs-responsibility-1"/>
      <w:r>
        <w:t xml:space="preserve">LINCS specific control or LINCS Responsibility</w:t>
      </w:r>
      <w:bookmarkEnd w:id="76"/>
    </w:p>
    <w:p>
      <w:pPr>
        <w:pStyle w:val="FirstParagraph"/>
      </w:pPr>
      <w:r>
        <w:t xml:space="preserve">LINCS Technology Project representatives and system administrators receive alerts from US-CERT on a regular basis. Support personnel take appropriate action in response to relevant areas of concern.</w:t>
      </w:r>
    </w:p>
    <w:p>
      <w:pPr>
        <w:pStyle w:val="Heading4"/>
      </w:pPr>
      <w:bookmarkStart w:id="77" w:name="drupal-specific-control-support-1"/>
      <w:r>
        <w:t xml:space="preserve">Drupal specific control support</w:t>
      </w:r>
      <w:bookmarkEnd w:id="77"/>
    </w:p>
    <w:p>
      <w:pPr>
        <w:pStyle w:val="FirstParagraph"/>
      </w:pPr>
      <w:r>
        <w:t xml:space="preserve">CivicActions Security and Operations receive Drupal Security Advisories on a regular basis.</w:t>
      </w:r>
    </w:p>
    <w:p>
      <w:pPr>
        <w:pStyle w:val="Heading3"/>
      </w:pPr>
      <w:bookmarkStart w:id="78" w:name="part-a-3"/>
      <w:r>
        <w:t xml:space="preserve">Part a)</w:t>
      </w:r>
      <w:bookmarkEnd w:id="78"/>
    </w:p>
    <w:p>
      <w:pPr>
        <w:pStyle w:val="Heading4"/>
      </w:pPr>
      <w:bookmarkStart w:id="79" w:name="civicactions-responsibility-17"/>
      <w:r>
        <w:t xml:space="preserve">CivicActions Responsibility</w:t>
      </w:r>
      <w:bookmarkEnd w:id="79"/>
    </w:p>
    <w:p>
      <w:pPr>
        <w:pStyle w:val="FirstParagraph"/>
      </w:pPr>
      <w:r>
        <w:t xml:space="preserve">CivicActions Security and Operations receive the following security alerts, advisories and directives on an ongoing basis:</w:t>
      </w:r>
    </w:p>
    <w:p>
      <w:pPr>
        <w:numPr>
          <w:numId w:val="1003"/>
          <w:ilvl w:val="0"/>
        </w:numPr>
      </w:pPr>
      <w:r>
        <w:t xml:space="preserve">Mailing lists relevant to web application security</w:t>
      </w:r>
    </w:p>
    <w:p>
      <w:pPr>
        <w:numPr>
          <w:numId w:val="1003"/>
          <w:ilvl w:val="0"/>
        </w:numPr>
      </w:pPr>
      <w:r>
        <w:t xml:space="preserve">US-CERT</w:t>
      </w:r>
    </w:p>
    <w:p>
      <w:pPr>
        <w:numPr>
          <w:numId w:val="1003"/>
          <w:ilvl w:val="0"/>
        </w:numPr>
      </w:pPr>
      <w:r>
        <w:t xml:space="preserve">Technical Cyber Security Alerts</w:t>
      </w:r>
    </w:p>
    <w:p>
      <w:pPr>
        <w:numPr>
          <w:numId w:val="1003"/>
          <w:ilvl w:val="0"/>
        </w:numPr>
      </w:pPr>
      <w:r>
        <w:t xml:space="preserve">Drupal Security Advisories</w:t>
      </w:r>
    </w:p>
    <w:p>
      <w:pPr>
        <w:pStyle w:val="Heading4"/>
      </w:pPr>
      <w:bookmarkStart w:id="80" w:name="amazon-web-services-aws-us-eastwest-control-support-9"/>
      <w:r>
        <w:t xml:space="preserve">Amazon Web Services (AWS) US-East/West control support</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BodyText"/>
      </w:pPr>
      <w:r>
        <w:t xml:space="preserve">The AWS Insight control panel provides direct access to the monitored systems.</w:t>
      </w:r>
    </w:p>
    <w:p>
      <w:pPr>
        <w:pStyle w:val="Heading3"/>
      </w:pPr>
      <w:bookmarkStart w:id="81" w:name="part-b-3"/>
      <w:r>
        <w:t xml:space="preserve">Part b)</w:t>
      </w:r>
      <w:bookmarkEnd w:id="81"/>
    </w:p>
    <w:p>
      <w:pPr>
        <w:pStyle w:val="Heading4"/>
      </w:pPr>
      <w:bookmarkStart w:id="82" w:name="civicactions-responsibility-18"/>
      <w:r>
        <w:t xml:space="preserve">CivicActions Responsibility</w:t>
      </w:r>
      <w:bookmarkEnd w:id="82"/>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83" w:name="amazon-web-services-aws-us-eastwest-control-support-10"/>
      <w:r>
        <w:t xml:space="preserve">Amazon Web Services (AWS) US-East/West control support</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BodyText"/>
      </w:pPr>
      <w:r>
        <w:t xml:space="preserve">The AWS host-based intrusion detection system (HIDS) monitors the events of the system boundary.</w:t>
      </w:r>
    </w:p>
    <w:p>
      <w:pPr>
        <w:pStyle w:val="Heading3"/>
      </w:pPr>
      <w:bookmarkStart w:id="84" w:name="part-c-3"/>
      <w:r>
        <w:t xml:space="preserve">Part c)</w:t>
      </w:r>
      <w:bookmarkEnd w:id="84"/>
    </w:p>
    <w:p>
      <w:pPr>
        <w:pStyle w:val="Heading4"/>
      </w:pPr>
      <w:bookmarkStart w:id="85" w:name="civicactions-responsibility-19"/>
      <w:r>
        <w:t xml:space="preserve">CivicActions Responsibility</w:t>
      </w:r>
      <w:bookmarkEnd w:id="85"/>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6" w:name="amazon-web-services-aws-us-eastwest-control-support-11"/>
      <w:r>
        <w:t xml:space="preserve">Amazon Web Services (AWS) US-East/West control support</w:t>
      </w:r>
      <w:bookmarkEnd w:id="86"/>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3"/>
      </w:pPr>
      <w:bookmarkStart w:id="87" w:name="part-d-3"/>
      <w:r>
        <w:t xml:space="preserve">Part d)</w:t>
      </w:r>
      <w:bookmarkEnd w:id="87"/>
    </w:p>
    <w:p>
      <w:pPr>
        <w:pStyle w:val="Heading4"/>
      </w:pPr>
      <w:bookmarkStart w:id="88" w:name="civicactions-responsibility-20"/>
      <w:r>
        <w:t xml:space="preserve">CivicActions Responsibility</w:t>
      </w:r>
      <w:bookmarkEnd w:id="88"/>
    </w:p>
    <w:p>
      <w:pPr>
        <w:pStyle w:val="FirstParagraph"/>
      </w:pPr>
      <w:r>
        <w:t xml:space="preserve">CivicActions Security is responsible for ensuring the dissemination and implementation of relevant security alerts and advisories.</w:t>
      </w:r>
    </w:p>
    <w:p>
      <w:pPr>
        <w:pStyle w:val="Heading4"/>
      </w:pPr>
      <w:bookmarkStart w:id="89" w:name="amazon-web-services-aws-us-eastwest-control-support-12"/>
      <w:r>
        <w:t xml:space="preserve">Amazon Web Services (AWS) US-East/West control support</w:t>
      </w:r>
      <w:bookmarkEnd w:id="89"/>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2"/>
      </w:pPr>
      <w:bookmarkStart w:id="90" w:name="si-07-software-firmware-and-information-integrity"/>
      <w:r>
        <w:t xml:space="preserve">SI-07 SOFTWARE, FIRMWARE, AND INFORMATION INTEGRITY</w:t>
      </w:r>
      <w:bookmarkEnd w:id="90"/>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2" w:name="civicactions-responsibility-21"/>
      <w:r>
        <w:t xml:space="preserve">CivicActions Responsibility</w:t>
      </w:r>
      <w:bookmarkEnd w:id="92"/>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p>
    <w:p>
      <w:pPr>
        <w:pStyle w:val="BodyText"/>
      </w:pPr>
      <w:r>
        <w:t xml:space="preserve">CivicActions employs additional integrity checks on production systems as described in SI-4.</w:t>
      </w:r>
    </w:p>
    <w:p>
      <w:pPr>
        <w:pStyle w:val="Heading4"/>
      </w:pPr>
      <w:bookmarkStart w:id="93" w:name="amazon-web-services-aws-us-eastwest-control-support-13"/>
      <w:r>
        <w:t xml:space="preserve">Amazon Web Services (AWS) US-East/West control support</w:t>
      </w:r>
      <w:bookmarkEnd w:id="93"/>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2"/>
      </w:pPr>
      <w:bookmarkStart w:id="94" w:name="si-07-1-integrity-checks"/>
      <w:r>
        <w:t xml:space="preserve">SI-07 (1) INTEGRITY CHECKS</w:t>
      </w:r>
      <w:bookmarkEnd w:id="94"/>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5" w:name="civicactions-responsibility-22"/>
      <w:r>
        <w:t xml:space="preserve">CivicActions Responsibility</w:t>
      </w:r>
      <w:bookmarkEnd w:id="95"/>
    </w:p>
    <w:p>
      <w:pPr>
        <w:pStyle w:val="FirstParagraph"/>
      </w:pPr>
      <w:r>
        <w:t xml:space="preserve">The integrity check implementation of SI-7 is conducted though the GitHub system and verified monthly by redeploying the system codebase from GitHub.</w:t>
      </w:r>
    </w:p>
    <w:p>
      <w:pPr>
        <w:pStyle w:val="Heading4"/>
      </w:pPr>
      <w:bookmarkStart w:id="96" w:name="amazon-web-services-aws-us-eastwest-control-support-14"/>
      <w:r>
        <w:t xml:space="preserve">Amazon Web Services (AWS) US-East/West control support</w:t>
      </w:r>
      <w:bookmarkEnd w:id="96"/>
    </w:p>
    <w:p>
      <w:pPr>
        <w:pStyle w:val="FirstParagraph"/>
      </w:pPr>
      <w:r>
        <w:t xml:space="preserve">The system partially inherits this control from the FedRAMP Provisional ATO granted to the AWS Cloud dated 1 May 2013 for the following: integrity checks.</w:t>
      </w:r>
    </w:p>
    <w:p>
      <w:pPr>
        <w:pStyle w:val="Heading2"/>
      </w:pPr>
      <w:bookmarkStart w:id="97" w:name="si-07-5-automated-response-to-integrity-violations"/>
      <w:r>
        <w:t xml:space="preserve">SI-07 (5) AUTOMATED RESPONSE TO INTEGRITY VIOLATIONS</w:t>
      </w:r>
      <w:bookmarkEnd w:id="97"/>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8" w:name="civicactions-responsibility-23"/>
      <w:r>
        <w:t xml:space="preserve">CivicActions Responsibility</w:t>
      </w:r>
      <w:bookmarkEnd w:id="98"/>
    </w:p>
    <w:p>
      <w:pPr>
        <w:pStyle w:val="FirstParagraph"/>
      </w:pPr>
      <w:r>
        <w:t xml:space="preserve">The system maintains an audit log of all operations including integrity violations. When an integrity violation occurs, CivicActions Operations will be alerted via email with escalations to text and phone as needed.</w:t>
      </w:r>
    </w:p>
    <w:p>
      <w:pPr>
        <w:pStyle w:val="Heading2"/>
      </w:pPr>
      <w:bookmarkStart w:id="99" w:name="si-07-7-integration-of-detection-and-response"/>
      <w:r>
        <w:t xml:space="preserve">SI-07 (7) INTEGRATION OF DETECTION AND RESPONSE</w:t>
      </w:r>
      <w:bookmarkEnd w:id="99"/>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100" w:name="civicactions-responsibility-24"/>
      <w:r>
        <w:t xml:space="preserve">CivicActions Responsibility</w:t>
      </w:r>
      <w:bookmarkEnd w:id="100"/>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4"/>
      </w:pPr>
      <w:bookmarkStart w:id="101" w:name="amazon-web-services-aws-us-eastwest-control-support-15"/>
      <w:r>
        <w:t xml:space="preserve">Amazon Web Services (AWS) US-East/West control support</w:t>
      </w:r>
      <w:bookmarkEnd w:id="101"/>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2"/>
      </w:pPr>
      <w:bookmarkStart w:id="102" w:name="si-10-information-input-validation"/>
      <w:r>
        <w:t xml:space="preserve">SI-10 INFORMATION INPUT VALIDATION</w:t>
      </w:r>
      <w:bookmarkEnd w:id="102"/>
    </w:p>
    <w:p>
      <w:pPr>
        <w:pStyle w:val="BlockText"/>
      </w:pPr>
      <w:r>
        <w:t xml:space="preserve">Control description:</w:t>
      </w:r>
      <w:r>
        <w:t xml:space="preserve"> </w:t>
      </w:r>
      <w:hyperlink r:id="rId103">
        <w:r>
          <w:rPr>
            <w:rStyle w:val="Hyperlink"/>
          </w:rPr>
          <w:t xml:space="preserve">http://800-53.govready.com/control?id=SI-10</w:t>
        </w:r>
      </w:hyperlink>
    </w:p>
    <w:p>
      <w:pPr>
        <w:pStyle w:val="BlockText"/>
      </w:pPr>
      <w:r>
        <w:t xml:space="preserve">Security control type: System Specific Control</w:t>
      </w:r>
    </w:p>
    <w:p>
      <w:pPr>
        <w:pStyle w:val="Heading4"/>
      </w:pPr>
      <w:bookmarkStart w:id="104" w:name="drupal-specific-control-support-2"/>
      <w:r>
        <w:t xml:space="preserve">Drupal specific control support</w:t>
      </w:r>
      <w:bookmarkEnd w:id="104"/>
    </w:p>
    <w:p>
      <w:pPr>
        <w:pStyle w:val="FirstParagraph"/>
      </w:pPr>
      <w:r>
        <w:t xml:space="preserve">All Drupal form input text is subject to format verification and input validation.</w:t>
      </w:r>
    </w:p>
    <w:p>
      <w:pPr>
        <w:pStyle w:val="Heading2"/>
      </w:pPr>
      <w:bookmarkStart w:id="105" w:name="si-11-error-handling"/>
      <w:r>
        <w:t xml:space="preserve">SI-11 ERROR HANDLING</w:t>
      </w:r>
      <w:bookmarkEnd w:id="105"/>
    </w:p>
    <w:p>
      <w:pPr>
        <w:pStyle w:val="BlockText"/>
      </w:pPr>
      <w:r>
        <w:t xml:space="preserve">Control description:</w:t>
      </w:r>
      <w:r>
        <w:t xml:space="preserve"> </w:t>
      </w:r>
      <w:hyperlink r:id="rId106">
        <w:r>
          <w:rPr>
            <w:rStyle w:val="Hyperlink"/>
          </w:rPr>
          <w:t xml:space="preserve">http://800-53.govready.com/control?id=SI-11</w:t>
        </w:r>
      </w:hyperlink>
    </w:p>
    <w:p>
      <w:pPr>
        <w:pStyle w:val="BlockText"/>
      </w:pPr>
      <w:r>
        <w:t xml:space="preserve">Security control type: Hybrid</w:t>
      </w:r>
    </w:p>
    <w:p>
      <w:pPr>
        <w:pStyle w:val="Heading3"/>
      </w:pPr>
      <w:bookmarkStart w:id="107" w:name="part-a-4"/>
      <w:r>
        <w:t xml:space="preserve">Part a)</w:t>
      </w:r>
      <w:bookmarkEnd w:id="107"/>
    </w:p>
    <w:p>
      <w:pPr>
        <w:pStyle w:val="Heading4"/>
      </w:pPr>
      <w:bookmarkStart w:id="108" w:name="lincs-specific-control-or-lincs-responsibility-2"/>
      <w:r>
        <w:t xml:space="preserve">LINCS specific control or LINCS Responsibility</w:t>
      </w:r>
      <w:bookmarkEnd w:id="108"/>
    </w:p>
    <w:p>
      <w:pPr>
        <w:pStyle w:val="FirstParagraph"/>
      </w:pPr>
      <w:r>
        <w:t xml:space="preserve">Drupal in production operation mode does not display application errors to the user but instead displays a predefined page indication that a request cannot be handled as requested and logs all errors to the watchdog.log file.</w:t>
      </w:r>
    </w:p>
    <w:p>
      <w:pPr>
        <w:pStyle w:val="Heading4"/>
      </w:pPr>
      <w:bookmarkStart w:id="109" w:name="drupal-specific-control-support-3"/>
      <w:r>
        <w:t xml:space="preserve">Drupal specific control support</w:t>
      </w:r>
      <w:bookmarkEnd w:id="109"/>
    </w:p>
    <w:p>
      <w:pPr>
        <w:pStyle w:val="FirstParagraph"/>
      </w:pPr>
      <w:r>
        <w:t xml:space="preserve">Drupal system error logs do not contain passwords, personal information, encryption keys or other sensitive information.</w:t>
      </w:r>
    </w:p>
    <w:p>
      <w:pPr>
        <w:pStyle w:val="Heading4"/>
      </w:pPr>
      <w:bookmarkStart w:id="110" w:name="amazon-web-services-aws-us-eastwest-control-support-16"/>
      <w:r>
        <w:t xml:space="preserve">Amazon Web Services (AWS) US-East/West control support</w:t>
      </w:r>
      <w:bookmarkEnd w:id="110"/>
    </w:p>
    <w:p>
      <w:pPr>
        <w:pStyle w:val="FirstParagraph"/>
      </w:pPr>
      <w:r>
        <w:t xml:space="preserve">The system partially inherits this control from the FedRAMP Provisional ATO granted to the AWS Cloud dated 1 May 2013 for the following: error handling.</w:t>
      </w:r>
    </w:p>
    <w:p>
      <w:pPr>
        <w:pStyle w:val="Heading3"/>
      </w:pPr>
      <w:bookmarkStart w:id="111" w:name="part-b-4"/>
      <w:r>
        <w:t xml:space="preserve">Part b)</w:t>
      </w:r>
      <w:bookmarkEnd w:id="111"/>
    </w:p>
    <w:p>
      <w:pPr>
        <w:pStyle w:val="Heading4"/>
      </w:pPr>
      <w:bookmarkStart w:id="112" w:name="drupal-specific-control-support-4"/>
      <w:r>
        <w:t xml:space="preserve">Drupal specific control support</w:t>
      </w:r>
      <w:bookmarkEnd w:id="112"/>
    </w:p>
    <w:p>
      <w:pPr>
        <w:pStyle w:val="FirstParagraph"/>
      </w:pPr>
      <w:r>
        <w:t xml:space="preserve">Drupal system error logs are only available to authenticated administrators and viewable within the administrative interface.</w:t>
      </w:r>
    </w:p>
    <w:p>
      <w:pPr>
        <w:pStyle w:val="Heading4"/>
      </w:pPr>
      <w:bookmarkStart w:id="113" w:name="amazon-web-services-aws-us-eastwest-control-support-17"/>
      <w:r>
        <w:t xml:space="preserve">Amazon Web Services (AWS) US-East/West control support</w:t>
      </w:r>
      <w:bookmarkEnd w:id="113"/>
    </w:p>
    <w:p>
      <w:pPr>
        <w:pStyle w:val="FirstParagraph"/>
      </w:pPr>
      <w:r>
        <w:t xml:space="preserve">The system partially inherits this control from the FedRAMP Provisional ATO granted to the AWS Cloud dated 1 May 2013 for the following: error handling.</w:t>
      </w:r>
    </w:p>
    <w:p>
      <w:pPr>
        <w:pStyle w:val="Heading2"/>
      </w:pPr>
      <w:bookmarkStart w:id="114" w:name="si-12-information-handling-and-retention"/>
      <w:r>
        <w:t xml:space="preserve">SI-12 INFORMATION HANDLING AND RETENTION</w:t>
      </w:r>
      <w:bookmarkEnd w:id="114"/>
    </w:p>
    <w:p>
      <w:pPr>
        <w:pStyle w:val="BlockText"/>
      </w:pPr>
      <w:r>
        <w:t xml:space="preserve">Control description:</w:t>
      </w:r>
      <w:r>
        <w:t xml:space="preserve"> </w:t>
      </w:r>
      <w:hyperlink r:id="rId115">
        <w:r>
          <w:rPr>
            <w:rStyle w:val="Hyperlink"/>
          </w:rPr>
          <w:t xml:space="preserve">http://800-53.govready.com/control?id=SI-12</w:t>
        </w:r>
      </w:hyperlink>
    </w:p>
    <w:p>
      <w:pPr>
        <w:pStyle w:val="BlockText"/>
      </w:pPr>
      <w:r>
        <w:t xml:space="preserve">Security control type: Hybrid</w:t>
      </w:r>
    </w:p>
    <w:p>
      <w:pPr>
        <w:pStyle w:val="Heading4"/>
      </w:pPr>
      <w:bookmarkStart w:id="116" w:name="lincs-specific-control-or-lincs-responsibility-3"/>
      <w:r>
        <w:t xml:space="preserve">LINCS specific control or LINCS Responsibility</w:t>
      </w:r>
      <w:bookmarkEnd w:id="116"/>
    </w:p>
    <w:p>
      <w:pPr>
        <w:pStyle w:val="FirstParagraph"/>
      </w:pPr>
      <w:r>
        <w:t xml:space="preserve">LINCS Technology Project representatives and systems administrators receive annual training from the Departm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p>
      <w:pPr>
        <w:pStyle w:val="Heading4"/>
      </w:pPr>
      <w:bookmarkStart w:id="117" w:name="civicactions-responsibility-25"/>
      <w:r>
        <w:t xml:space="preserve">CivicActions Responsibility</w:t>
      </w:r>
      <w:bookmarkEnd w:id="11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4"/>
      </w:pPr>
      <w:bookmarkStart w:id="118" w:name="amazon-web-services-aws-us-eastwest-control-support-18"/>
      <w:r>
        <w:t xml:space="preserve">Amazon Web Services (AWS) US-East/West control support</w:t>
      </w:r>
      <w:bookmarkEnd w:id="118"/>
    </w:p>
    <w:p>
      <w:pPr>
        <w:pStyle w:val="FirstParagraph"/>
      </w:pPr>
      <w:r>
        <w:t xml:space="preserve">The system partially inherits this control from the FedRAMP Provisional ATO granted to the AWS Cloud dated 1 May 2013 for the following: information output handling and reten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I-1" TargetMode="External" /><Relationship Type="http://schemas.openxmlformats.org/officeDocument/2006/relationships/hyperlink" Id="rId103" Target="http://800-53.govready.com/control?id=SI-10" TargetMode="External" /><Relationship Type="http://schemas.openxmlformats.org/officeDocument/2006/relationships/hyperlink" Id="rId106" Target="http://800-53.govready.com/control?id=SI-11" TargetMode="External" /><Relationship Type="http://schemas.openxmlformats.org/officeDocument/2006/relationships/hyperlink" Id="rId115" Target="http://800-53.govready.com/control?id=SI-12" TargetMode="External" /><Relationship Type="http://schemas.openxmlformats.org/officeDocument/2006/relationships/hyperlink" Id="rId28" Target="http://800-53.govready.com/control?id=SI-2" TargetMode="External" /><Relationship Type="http://schemas.openxmlformats.org/officeDocument/2006/relationships/hyperlink" Id="rId43" Target="http://800-53.govready.com/control?id=SI-3" TargetMode="External" /><Relationship Type="http://schemas.openxmlformats.org/officeDocument/2006/relationships/hyperlink" Id="rId53" Target="http://800-53.govready.com/control?id=SI-4" TargetMode="External" /><Relationship Type="http://schemas.openxmlformats.org/officeDocument/2006/relationships/hyperlink" Id="rId75" Target="http://800-53.govready.com/control?id=SI-5" TargetMode="External" /><Relationship Type="http://schemas.openxmlformats.org/officeDocument/2006/relationships/hyperlink" Id="rId91" Target="http://800-53.govready.com/control?id=SI-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I-1" TargetMode="External" /><Relationship Type="http://schemas.openxmlformats.org/officeDocument/2006/relationships/hyperlink" Id="rId103" Target="http://800-53.govready.com/control?id=SI-10" TargetMode="External" /><Relationship Type="http://schemas.openxmlformats.org/officeDocument/2006/relationships/hyperlink" Id="rId106" Target="http://800-53.govready.com/control?id=SI-11" TargetMode="External" /><Relationship Type="http://schemas.openxmlformats.org/officeDocument/2006/relationships/hyperlink" Id="rId115" Target="http://800-53.govready.com/control?id=SI-12" TargetMode="External" /><Relationship Type="http://schemas.openxmlformats.org/officeDocument/2006/relationships/hyperlink" Id="rId28" Target="http://800-53.govready.com/control?id=SI-2" TargetMode="External" /><Relationship Type="http://schemas.openxmlformats.org/officeDocument/2006/relationships/hyperlink" Id="rId43" Target="http://800-53.govready.com/control?id=SI-3" TargetMode="External" /><Relationship Type="http://schemas.openxmlformats.org/officeDocument/2006/relationships/hyperlink" Id="rId53" Target="http://800-53.govready.com/control?id=SI-4" TargetMode="External" /><Relationship Type="http://schemas.openxmlformats.org/officeDocument/2006/relationships/hyperlink" Id="rId75" Target="http://800-53.govready.com/control?id=SI-5" TargetMode="External" /><Relationship Type="http://schemas.openxmlformats.org/officeDocument/2006/relationships/hyperlink" Id="rId91" Target="http://800-53.govready.com/control?id=SI-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6Z</dcterms:created>
  <dcterms:modified xsi:type="dcterms:W3CDTF">2018-12-05T22:52:16Z</dcterms:modified>
</cp:coreProperties>
</file>

<file path=docProps/custom.xml><?xml version="1.0" encoding="utf-8"?>
<Properties xmlns="http://schemas.openxmlformats.org/officeDocument/2006/custom-properties" xmlns:vt="http://schemas.openxmlformats.org/officeDocument/2006/docPropsVTypes"/>
</file>